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0729C3" w14:textId="77777777" w:rsidR="00A70900" w:rsidRPr="006015BA" w:rsidRDefault="00A70900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1EB6031" w14:textId="4F13EF9F" w:rsidR="00B1051D" w:rsidRPr="00B1051D" w:rsidRDefault="00B1051D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Vedant Sahai</w:t>
      </w:r>
    </w:p>
    <w:p w14:paraId="03EEEE06" w14:textId="08B3F722" w:rsidR="00B1051D" w:rsidRDefault="00BF1716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F1716">
        <w:rPr>
          <w:rFonts w:ascii="Times New Roman" w:eastAsia="Times New Roman" w:hAnsi="Times New Roman" w:cs="Times New Roman"/>
          <w:sz w:val="24"/>
          <w:szCs w:val="24"/>
        </w:rPr>
        <w:t>302, Maheshwari CHSL, Plot no.80, Opp. Pragati Vidyalaya, Gorai-2,</w:t>
      </w:r>
      <w:r w:rsidR="009C51E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F1716">
        <w:rPr>
          <w:rFonts w:ascii="Times New Roman" w:eastAsia="Times New Roman" w:hAnsi="Times New Roman" w:cs="Times New Roman"/>
          <w:sz w:val="24"/>
          <w:szCs w:val="24"/>
        </w:rPr>
        <w:t xml:space="preserve">Borivali (w), Mumbai </w:t>
      </w:r>
      <w:r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BF1716">
        <w:rPr>
          <w:rFonts w:ascii="Times New Roman" w:eastAsia="Times New Roman" w:hAnsi="Times New Roman" w:cs="Times New Roman"/>
          <w:sz w:val="24"/>
          <w:szCs w:val="24"/>
        </w:rPr>
        <w:t xml:space="preserve"> 0009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1051D" w:rsidRPr="00BF1716">
        <w:rPr>
          <w:rFonts w:ascii="Times New Roman" w:eastAsia="Times New Roman" w:hAnsi="Times New Roman" w:cs="Times New Roman"/>
          <w:sz w:val="24"/>
          <w:szCs w:val="24"/>
        </w:rPr>
        <w:t xml:space="preserve">Cell No. </w:t>
      </w:r>
      <w:r w:rsidRPr="00BF1716">
        <w:rPr>
          <w:rFonts w:ascii="Times New Roman" w:eastAsia="Times New Roman" w:hAnsi="Times New Roman" w:cs="Times New Roman"/>
          <w:sz w:val="24"/>
          <w:szCs w:val="24"/>
        </w:rPr>
        <w:t>9969863873</w:t>
      </w:r>
      <w:r w:rsidR="00B1051D" w:rsidRPr="00BF1716">
        <w:rPr>
          <w:rFonts w:ascii="Times New Roman" w:eastAsia="Times New Roman" w:hAnsi="Times New Roman" w:cs="Times New Roman"/>
          <w:sz w:val="24"/>
          <w:szCs w:val="24"/>
        </w:rPr>
        <w:t>| Email vedantsahai18@gmail.com | DOB 18 MAY 1999</w:t>
      </w:r>
    </w:p>
    <w:p w14:paraId="4A457433" w14:textId="77777777" w:rsidR="00BF1716" w:rsidRPr="00BF1716" w:rsidRDefault="00BF1716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1508DCC" w14:textId="4758CE5B" w:rsidR="00543672" w:rsidRPr="006015BA" w:rsidRDefault="0030298C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Education</w:t>
      </w:r>
      <w:r w:rsidR="007F0804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l Qualifications</w:t>
      </w: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:</w:t>
      </w:r>
    </w:p>
    <w:tbl>
      <w:tblPr>
        <w:tblStyle w:val="a"/>
        <w:tblW w:w="9416" w:type="dxa"/>
        <w:tblInd w:w="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20"/>
        <w:gridCol w:w="2318"/>
        <w:gridCol w:w="3065"/>
        <w:gridCol w:w="1442"/>
        <w:gridCol w:w="1371"/>
      </w:tblGrid>
      <w:tr w:rsidR="00543672" w:rsidRPr="006015BA" w14:paraId="3DC16136" w14:textId="77777777" w:rsidTr="00543672">
        <w:trPr>
          <w:trHeight w:val="122"/>
        </w:trPr>
        <w:tc>
          <w:tcPr>
            <w:tcW w:w="1220" w:type="dxa"/>
          </w:tcPr>
          <w:p w14:paraId="5E54D738" w14:textId="375BF70E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r. No.</w:t>
            </w:r>
          </w:p>
        </w:tc>
        <w:tc>
          <w:tcPr>
            <w:tcW w:w="2318" w:type="dxa"/>
          </w:tcPr>
          <w:p w14:paraId="304B3599" w14:textId="79481B86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rticulars</w:t>
            </w:r>
          </w:p>
        </w:tc>
        <w:tc>
          <w:tcPr>
            <w:tcW w:w="3065" w:type="dxa"/>
          </w:tcPr>
          <w:p w14:paraId="5053FAEF" w14:textId="3A365543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me of the Institute</w:t>
            </w:r>
          </w:p>
        </w:tc>
        <w:tc>
          <w:tcPr>
            <w:tcW w:w="1442" w:type="dxa"/>
          </w:tcPr>
          <w:p w14:paraId="40CE802F" w14:textId="23CE17CE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1371" w:type="dxa"/>
          </w:tcPr>
          <w:p w14:paraId="4D18715A" w14:textId="2572C7E0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%/CGPA</w:t>
            </w:r>
          </w:p>
        </w:tc>
      </w:tr>
      <w:tr w:rsidR="00543672" w:rsidRPr="006015BA" w14:paraId="4F3ECBD6" w14:textId="77777777" w:rsidTr="00543672">
        <w:trPr>
          <w:trHeight w:val="179"/>
        </w:trPr>
        <w:tc>
          <w:tcPr>
            <w:tcW w:w="1220" w:type="dxa"/>
          </w:tcPr>
          <w:p w14:paraId="35E12B8A" w14:textId="5E21AB27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18" w:type="dxa"/>
          </w:tcPr>
          <w:p w14:paraId="2ED805D5" w14:textId="77D15CC7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I.C.S. E</w:t>
            </w:r>
          </w:p>
        </w:tc>
        <w:tc>
          <w:tcPr>
            <w:tcW w:w="3065" w:type="dxa"/>
          </w:tcPr>
          <w:p w14:paraId="30647EFE" w14:textId="09C9B8F7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akur International School</w:t>
            </w: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42" w:type="dxa"/>
          </w:tcPr>
          <w:p w14:paraId="1A689C1C" w14:textId="3C155C86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20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-2015</w:t>
            </w:r>
          </w:p>
        </w:tc>
        <w:tc>
          <w:tcPr>
            <w:tcW w:w="1371" w:type="dxa"/>
          </w:tcPr>
          <w:p w14:paraId="3A399CBD" w14:textId="77777777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93</w:t>
            </w:r>
          </w:p>
        </w:tc>
      </w:tr>
      <w:tr w:rsidR="00543672" w:rsidRPr="006015BA" w14:paraId="32AB52A5" w14:textId="77777777" w:rsidTr="00543672">
        <w:trPr>
          <w:trHeight w:val="80"/>
        </w:trPr>
        <w:tc>
          <w:tcPr>
            <w:tcW w:w="1220" w:type="dxa"/>
          </w:tcPr>
          <w:p w14:paraId="0F027AFF" w14:textId="4CAFD38E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18" w:type="dxa"/>
          </w:tcPr>
          <w:p w14:paraId="2F0721DA" w14:textId="1A5020AE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H.S.C</w:t>
            </w:r>
          </w:p>
        </w:tc>
        <w:tc>
          <w:tcPr>
            <w:tcW w:w="3065" w:type="dxa"/>
          </w:tcPr>
          <w:p w14:paraId="3FAA83D5" w14:textId="62649E38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Nirmala College of Science &amp; Commerce</w:t>
            </w:r>
          </w:p>
        </w:tc>
        <w:tc>
          <w:tcPr>
            <w:tcW w:w="1442" w:type="dxa"/>
          </w:tcPr>
          <w:p w14:paraId="0B9061D7" w14:textId="19C6F411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20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-2017</w:t>
            </w:r>
          </w:p>
        </w:tc>
        <w:tc>
          <w:tcPr>
            <w:tcW w:w="1371" w:type="dxa"/>
          </w:tcPr>
          <w:p w14:paraId="3D063851" w14:textId="77777777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83</w:t>
            </w:r>
          </w:p>
        </w:tc>
      </w:tr>
      <w:tr w:rsidR="00543672" w:rsidRPr="006015BA" w14:paraId="713260C6" w14:textId="77777777" w:rsidTr="00543672">
        <w:trPr>
          <w:trHeight w:val="127"/>
        </w:trPr>
        <w:tc>
          <w:tcPr>
            <w:tcW w:w="1220" w:type="dxa"/>
          </w:tcPr>
          <w:p w14:paraId="2E61356F" w14:textId="1053C701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18" w:type="dxa"/>
          </w:tcPr>
          <w:p w14:paraId="7A693917" w14:textId="0FEECA62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E (</w:t>
            </w:r>
            <w:r w:rsidR="009C51E6">
              <w:rPr>
                <w:rFonts w:ascii="Times New Roman" w:eastAsia="Times New Roman" w:hAnsi="Times New Roman" w:cs="Times New Roman"/>
                <w:sz w:val="24"/>
                <w:szCs w:val="24"/>
              </w:rPr>
              <w:t>third 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ar)</w:t>
            </w:r>
          </w:p>
        </w:tc>
        <w:tc>
          <w:tcPr>
            <w:tcW w:w="3065" w:type="dxa"/>
          </w:tcPr>
          <w:p w14:paraId="31C00EFC" w14:textId="6D1C3D6D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Fr. Conceicao Rodrigues College of Engineering</w:t>
            </w:r>
          </w:p>
        </w:tc>
        <w:tc>
          <w:tcPr>
            <w:tcW w:w="1442" w:type="dxa"/>
          </w:tcPr>
          <w:p w14:paraId="300B951E" w14:textId="037D1BC4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ngoing</w:t>
            </w:r>
          </w:p>
        </w:tc>
        <w:tc>
          <w:tcPr>
            <w:tcW w:w="1371" w:type="dxa"/>
          </w:tcPr>
          <w:p w14:paraId="476462E2" w14:textId="1571635F" w:rsidR="00543672" w:rsidRPr="00543672" w:rsidRDefault="00543672" w:rsidP="006532CD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9.</w:t>
            </w:r>
            <w:r w:rsidR="00F24681">
              <w:rPr>
                <w:rFonts w:ascii="Times New Roman" w:eastAsia="Times New Roman" w:hAnsi="Times New Roman" w:cs="Times New Roman"/>
                <w:sz w:val="24"/>
                <w:szCs w:val="24"/>
              </w:rPr>
              <w:t>41(cgpa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48C496FD" w14:textId="77777777" w:rsidR="00C047D0" w:rsidRDefault="00C047D0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F1AB672" w14:textId="38C06A8E" w:rsidR="007B15E1" w:rsidRPr="006015BA" w:rsidRDefault="0044578A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cademic Activities</w:t>
      </w:r>
      <w:r w:rsidRPr="006015BA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91F4B25" w14:textId="375ECB49" w:rsidR="007B15E1" w:rsidRPr="006015BA" w:rsidRDefault="0044578A" w:rsidP="006532CD">
      <w:pPr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Technical Editor </w:t>
      </w:r>
      <w:r w:rsidR="008B2D52" w:rsidRPr="006015BA">
        <w:rPr>
          <w:rFonts w:ascii="Times New Roman" w:eastAsia="Times New Roman" w:hAnsi="Times New Roman" w:cs="Times New Roman"/>
          <w:sz w:val="24"/>
          <w:szCs w:val="24"/>
        </w:rPr>
        <w:t>for Fr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CRCE college magazine “Fra</w:t>
      </w:r>
      <w:r w:rsidR="00F11AFF" w:rsidRPr="006015BA">
        <w:rPr>
          <w:rFonts w:ascii="Times New Roman" w:eastAsia="Times New Roman" w:hAnsi="Times New Roman" w:cs="Times New Roman"/>
          <w:sz w:val="24"/>
          <w:szCs w:val="24"/>
        </w:rPr>
        <w:t>gmag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-2018.” </w:t>
      </w:r>
    </w:p>
    <w:p w14:paraId="5092A46E" w14:textId="77777777" w:rsidR="007B15E1" w:rsidRPr="006015BA" w:rsidRDefault="0044578A" w:rsidP="006532CD">
      <w:pPr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>Conducted a workshop on “Deep Learning” by Shaunk de for TE students at Fr CRCE in the year October-2018.</w:t>
      </w:r>
    </w:p>
    <w:p w14:paraId="24BAEF92" w14:textId="3B9ACD85" w:rsidR="007B15E1" w:rsidRPr="006015BA" w:rsidRDefault="006610DE" w:rsidP="006532CD">
      <w:pPr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ttended and 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>Conducted multiple workshops on “Introduction to Arduino</w:t>
      </w:r>
      <w:r w:rsidR="00B7065E" w:rsidRPr="006015BA">
        <w:rPr>
          <w:rFonts w:ascii="Times New Roman" w:eastAsia="Times New Roman" w:hAnsi="Times New Roman" w:cs="Times New Roman"/>
          <w:sz w:val="24"/>
          <w:szCs w:val="24"/>
        </w:rPr>
        <w:t xml:space="preserve">” </w:t>
      </w:r>
      <w:r w:rsidR="008B2D52" w:rsidRPr="006015BA">
        <w:rPr>
          <w:rFonts w:ascii="Times New Roman" w:eastAsia="Times New Roman" w:hAnsi="Times New Roman" w:cs="Times New Roman"/>
          <w:sz w:val="24"/>
          <w:szCs w:val="24"/>
        </w:rPr>
        <w:t>for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 xml:space="preserve"> the FE students at Fr CRCE in the year September-2018.</w:t>
      </w:r>
    </w:p>
    <w:p w14:paraId="1AEE1DE4" w14:textId="77777777" w:rsidR="006015BA" w:rsidRDefault="006015BA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9D4730F" w14:textId="34FD3632" w:rsidR="006015BA" w:rsidRPr="006015BA" w:rsidRDefault="003124E8" w:rsidP="006532CD">
      <w:pPr>
        <w:pStyle w:val="ListParagraph"/>
        <w:spacing w:after="0" w:line="276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chievements</w:t>
      </w:r>
      <w:r w:rsidR="006015BA" w:rsidRPr="006015BA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="006015BA" w:rsidRPr="006015B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07967D1" w14:textId="77777777" w:rsidR="00F24681" w:rsidRPr="00F24681" w:rsidRDefault="00F24681" w:rsidP="00F24681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Runner up of “Techno Talks” competition held during technical fest ‘Crescendo’ in the year 2018 at </w:t>
      </w:r>
      <w:proofErr w:type="gramStart"/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Fr.CRCE</w:t>
      </w:r>
      <w:proofErr w:type="gramEnd"/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, Mumbai.</w:t>
      </w:r>
    </w:p>
    <w:p w14:paraId="6C90805C" w14:textId="77777777" w:rsidR="00F24681" w:rsidRPr="00F24681" w:rsidRDefault="00F24681" w:rsidP="00F24681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Team Leader and Winner of Smart India Hackathon 2019 software edition, conducted by MHRD, Gov. of India, at Chennai.</w:t>
      </w:r>
    </w:p>
    <w:p w14:paraId="7E99358A" w14:textId="77777777" w:rsidR="00F24681" w:rsidRPr="00F24681" w:rsidRDefault="00F24681" w:rsidP="00F24681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Secured 5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val="en-IN" w:eastAsia="en-IN"/>
        </w:rPr>
        <w:t>th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 position at India Singapore Hackathon 2019, conducted by MHRD, Govt. of India and Govt. of Singapore, at Chennai.</w:t>
      </w:r>
    </w:p>
    <w:p w14:paraId="56A7F388" w14:textId="77777777" w:rsidR="00F24681" w:rsidRPr="00F24681" w:rsidRDefault="00F24681" w:rsidP="00F24681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Secured 4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val="en-IN" w:eastAsia="en-IN"/>
        </w:rPr>
        <w:t>th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 position at AI Hackathon, conducted by Tata Motors and Symbiosis Institute of Technology, Pune.</w:t>
      </w:r>
    </w:p>
    <w:p w14:paraId="31A14EF6" w14:textId="67AF8C84" w:rsidR="00A70900" w:rsidRPr="00F24681" w:rsidRDefault="00F24681" w:rsidP="00F24681">
      <w:pPr>
        <w:pStyle w:val="ListParagraph"/>
        <w:numPr>
          <w:ilvl w:val="0"/>
          <w:numId w:val="9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Paper presented at “</w:t>
      </w:r>
      <w:r w:rsidRPr="00F2468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IN" w:eastAsia="en-IN"/>
        </w:rPr>
        <w:t xml:space="preserve">2019 IEEE International Conference on Advances in Computing, Communication and Control (ICAC3'19) 6th Edition” 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titled “Home Security System using IOT and AWS Cloud Services”</w:t>
      </w:r>
    </w:p>
    <w:p w14:paraId="54AE8A01" w14:textId="77777777" w:rsidR="00F24681" w:rsidRPr="00F24681" w:rsidRDefault="00F24681" w:rsidP="00F24681">
      <w:pPr>
        <w:pStyle w:val="ListParagraph"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77F717A" w14:textId="7C6E89C5" w:rsidR="007B15E1" w:rsidRPr="006015BA" w:rsidRDefault="003124E8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echnical Skills</w:t>
      </w:r>
      <w:r w:rsidR="0044578A" w:rsidRPr="006015BA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1F619A2F" w14:textId="316EDBFA" w:rsidR="0075666F" w:rsidRDefault="00BF1716" w:rsidP="006532CD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gramming knowledge</w:t>
      </w:r>
      <w:r w:rsidR="0075666F" w:rsidRPr="0075666F">
        <w:rPr>
          <w:rFonts w:ascii="Times New Roman" w:eastAsia="Times New Roman" w:hAnsi="Times New Roman" w:cs="Times New Roman"/>
          <w:sz w:val="24"/>
          <w:szCs w:val="24"/>
        </w:rPr>
        <w:t xml:space="preserve"> in C, Python, </w:t>
      </w:r>
      <w:r w:rsidR="00135452">
        <w:rPr>
          <w:rFonts w:ascii="Times New Roman" w:eastAsia="Times New Roman" w:hAnsi="Times New Roman" w:cs="Times New Roman"/>
          <w:sz w:val="24"/>
          <w:szCs w:val="24"/>
        </w:rPr>
        <w:t xml:space="preserve">JAVA, </w:t>
      </w:r>
      <w:r w:rsidR="00DD68F7">
        <w:rPr>
          <w:rFonts w:ascii="Times New Roman" w:eastAsia="Times New Roman" w:hAnsi="Times New Roman" w:cs="Times New Roman"/>
          <w:sz w:val="24"/>
          <w:szCs w:val="24"/>
        </w:rPr>
        <w:t>JavaScript</w:t>
      </w:r>
      <w:r w:rsidR="00135452">
        <w:rPr>
          <w:rFonts w:ascii="Times New Roman" w:eastAsia="Times New Roman" w:hAnsi="Times New Roman" w:cs="Times New Roman"/>
          <w:sz w:val="24"/>
          <w:szCs w:val="24"/>
        </w:rPr>
        <w:t>, HTML5, CSS, Bootstrap.</w:t>
      </w:r>
    </w:p>
    <w:p w14:paraId="187962E0" w14:textId="57EAF945" w:rsidR="0075666F" w:rsidRDefault="00BF1716" w:rsidP="006532CD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Good </w:t>
      </w:r>
      <w:r w:rsidR="0075666F" w:rsidRPr="0075666F">
        <w:rPr>
          <w:rFonts w:ascii="Times New Roman" w:eastAsia="Times New Roman" w:hAnsi="Times New Roman" w:cs="Times New Roman"/>
          <w:sz w:val="24"/>
          <w:szCs w:val="24"/>
        </w:rPr>
        <w:t xml:space="preserve">knowledge of Machine Learning, Deep Learning, Computer Vision and </w:t>
      </w:r>
      <w:r>
        <w:rPr>
          <w:rFonts w:ascii="Times New Roman" w:eastAsia="Times New Roman" w:hAnsi="Times New Roman" w:cs="Times New Roman"/>
          <w:sz w:val="24"/>
          <w:szCs w:val="24"/>
        </w:rPr>
        <w:t>NLP.</w:t>
      </w:r>
    </w:p>
    <w:p w14:paraId="4AA21439" w14:textId="7A457D51" w:rsidR="0075666F" w:rsidRDefault="0075666F" w:rsidP="006532CD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n work efficiently in WINDOWS and LINUX</w:t>
      </w:r>
      <w:r w:rsidR="00924A5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2135F57" w14:textId="48FD75FE" w:rsidR="00924A54" w:rsidRDefault="00924A54" w:rsidP="006532CD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24A54">
        <w:rPr>
          <w:rFonts w:ascii="Times New Roman" w:eastAsia="Times New Roman" w:hAnsi="Times New Roman" w:cs="Times New Roman"/>
          <w:sz w:val="24"/>
          <w:szCs w:val="24"/>
        </w:rPr>
        <w:t>Deployed projects using D</w:t>
      </w:r>
      <w:r w:rsidR="009C51E6">
        <w:rPr>
          <w:rFonts w:ascii="Times New Roman" w:eastAsia="Times New Roman" w:hAnsi="Times New Roman" w:cs="Times New Roman"/>
          <w:sz w:val="24"/>
          <w:szCs w:val="24"/>
        </w:rPr>
        <w:t>evOps</w:t>
      </w:r>
      <w:r w:rsidRPr="00924A54">
        <w:rPr>
          <w:rFonts w:ascii="Times New Roman" w:eastAsia="Times New Roman" w:hAnsi="Times New Roman" w:cs="Times New Roman"/>
          <w:sz w:val="24"/>
          <w:szCs w:val="24"/>
        </w:rPr>
        <w:t xml:space="preserve"> tools such as Docker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604B165" w14:textId="77777777" w:rsidR="00924A54" w:rsidRDefault="00924A54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C12E4DC" w14:textId="2D7A0B52" w:rsidR="007B15E1" w:rsidRPr="00C047D0" w:rsidRDefault="00B7065E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raining</w:t>
      </w:r>
      <w:r w:rsidR="0044578A"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: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</w:t>
      </w:r>
    </w:p>
    <w:p w14:paraId="4141BF96" w14:textId="4F4C301A" w:rsidR="00C047D0" w:rsidRDefault="0044578A" w:rsidP="00DB28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>Work</w:t>
      </w:r>
      <w:r w:rsidR="00B7065E" w:rsidRPr="006015BA">
        <w:rPr>
          <w:rFonts w:ascii="Times New Roman" w:eastAsia="Times New Roman" w:hAnsi="Times New Roman" w:cs="Times New Roman"/>
          <w:sz w:val="24"/>
          <w:szCs w:val="24"/>
        </w:rPr>
        <w:t>ed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with team Mavericks UAS of </w:t>
      </w:r>
      <w:proofErr w:type="gramStart"/>
      <w:r w:rsidRPr="006015BA">
        <w:rPr>
          <w:rFonts w:ascii="Times New Roman" w:eastAsia="Times New Roman" w:hAnsi="Times New Roman" w:cs="Times New Roman"/>
          <w:sz w:val="24"/>
          <w:szCs w:val="24"/>
        </w:rPr>
        <w:t>Fr</w:t>
      </w:r>
      <w:r w:rsidR="003E2443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>CRCE</w:t>
      </w:r>
      <w:proofErr w:type="gramEnd"/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7065E" w:rsidRPr="006015BA">
        <w:rPr>
          <w:rFonts w:ascii="Times New Roman" w:eastAsia="Times New Roman" w:hAnsi="Times New Roman" w:cs="Times New Roman"/>
          <w:sz w:val="24"/>
          <w:szCs w:val="24"/>
        </w:rPr>
        <w:t>in the year 201</w:t>
      </w:r>
      <w:r w:rsidR="00493747">
        <w:rPr>
          <w:rFonts w:ascii="Times New Roman" w:eastAsia="Times New Roman" w:hAnsi="Times New Roman" w:cs="Times New Roman"/>
          <w:sz w:val="24"/>
          <w:szCs w:val="24"/>
        </w:rPr>
        <w:t>8</w:t>
      </w:r>
      <w:r w:rsidR="00B7065E" w:rsidRPr="006015BA">
        <w:rPr>
          <w:rFonts w:ascii="Times New Roman" w:eastAsia="Times New Roman" w:hAnsi="Times New Roman" w:cs="Times New Roman"/>
          <w:sz w:val="24"/>
          <w:szCs w:val="24"/>
        </w:rPr>
        <w:t>-</w:t>
      </w:r>
      <w:r w:rsidR="00343E79">
        <w:rPr>
          <w:rFonts w:ascii="Times New Roman" w:eastAsia="Times New Roman" w:hAnsi="Times New Roman" w:cs="Times New Roman"/>
          <w:sz w:val="24"/>
          <w:szCs w:val="24"/>
        </w:rPr>
        <w:t>20</w:t>
      </w:r>
      <w:r w:rsidR="00493747">
        <w:rPr>
          <w:rFonts w:ascii="Times New Roman" w:eastAsia="Times New Roman" w:hAnsi="Times New Roman" w:cs="Times New Roman"/>
          <w:sz w:val="24"/>
          <w:szCs w:val="24"/>
        </w:rPr>
        <w:t>19</w:t>
      </w:r>
      <w:r w:rsidR="000E7F3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D695AB3" w14:textId="3EA470F5" w:rsidR="00C047D0" w:rsidRDefault="00C047D0" w:rsidP="00DB28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WS Innovate Online Conference 2019 on Machine Learning and AI condu</w:t>
      </w:r>
      <w:r w:rsidR="009C51E6"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ed by Amazon.</w:t>
      </w:r>
    </w:p>
    <w:p w14:paraId="7B736CF2" w14:textId="458E3F1F" w:rsidR="00C047D0" w:rsidRDefault="00C047D0" w:rsidP="00DB28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“Machine Learning and AI using Python” training conducted by ATS Learning Solution in association with Microsoft.</w:t>
      </w:r>
    </w:p>
    <w:p w14:paraId="3EDE09A8" w14:textId="7D153575" w:rsidR="00445837" w:rsidRPr="00F8225F" w:rsidRDefault="00937681" w:rsidP="00F8225F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37681">
        <w:rPr>
          <w:rFonts w:ascii="Times New Roman" w:hAnsi="Times New Roman" w:cs="Times New Roman"/>
          <w:color w:val="000000"/>
          <w:sz w:val="24"/>
          <w:szCs w:val="24"/>
        </w:rPr>
        <w:t xml:space="preserve">Udemy courses on “Graph Theory Algorithm”, “Automate the Boring Stuff with Python”, “Blockchain A-Z™: Learn How To Build Your First Blockchain”, “Build Responsive Real </w:t>
      </w:r>
      <w:r w:rsidRPr="00F8225F">
        <w:rPr>
          <w:rFonts w:ascii="Times New Roman" w:hAnsi="Times New Roman" w:cs="Times New Roman"/>
          <w:color w:val="000000"/>
          <w:sz w:val="24"/>
          <w:szCs w:val="24"/>
        </w:rPr>
        <w:t>World Websites with HTML5 and CSS3”, “Machine Learning A-Z: Hands</w:t>
      </w:r>
      <w:r w:rsidR="009C51E6" w:rsidRPr="00F8225F">
        <w:rPr>
          <w:rFonts w:ascii="Times New Roman" w:hAnsi="Times New Roman" w:cs="Times New Roman"/>
          <w:color w:val="000000"/>
          <w:sz w:val="24"/>
          <w:szCs w:val="24"/>
        </w:rPr>
        <w:t>-</w:t>
      </w:r>
      <w:r w:rsidRPr="00F8225F">
        <w:rPr>
          <w:rFonts w:ascii="Times New Roman" w:hAnsi="Times New Roman" w:cs="Times New Roman"/>
          <w:color w:val="000000"/>
          <w:sz w:val="24"/>
          <w:szCs w:val="24"/>
        </w:rPr>
        <w:t xml:space="preserve">on Python &amp; R </w:t>
      </w:r>
      <w:r w:rsidR="009C51E6" w:rsidRPr="00F8225F">
        <w:rPr>
          <w:rFonts w:ascii="Times New Roman" w:hAnsi="Times New Roman" w:cs="Times New Roman"/>
          <w:color w:val="000000"/>
          <w:sz w:val="24"/>
          <w:szCs w:val="24"/>
        </w:rPr>
        <w:t>I</w:t>
      </w:r>
      <w:r w:rsidRPr="00F8225F">
        <w:rPr>
          <w:rFonts w:ascii="Times New Roman" w:hAnsi="Times New Roman" w:cs="Times New Roman"/>
          <w:color w:val="000000"/>
          <w:sz w:val="24"/>
          <w:szCs w:val="24"/>
        </w:rPr>
        <w:t xml:space="preserve">n Data Science” and “ Deep Learning Using </w:t>
      </w:r>
      <w:r w:rsidR="00DD68F7" w:rsidRPr="00F8225F">
        <w:rPr>
          <w:rFonts w:ascii="Times New Roman" w:hAnsi="Times New Roman" w:cs="Times New Roman"/>
          <w:color w:val="000000"/>
          <w:sz w:val="24"/>
          <w:szCs w:val="24"/>
        </w:rPr>
        <w:t>TensorFlow</w:t>
      </w:r>
      <w:r w:rsidRPr="00F8225F">
        <w:rPr>
          <w:rFonts w:ascii="Times New Roman" w:hAnsi="Times New Roman" w:cs="Times New Roman"/>
          <w:color w:val="000000"/>
          <w:sz w:val="24"/>
          <w:szCs w:val="24"/>
        </w:rPr>
        <w:t>” by Cognitive Class.ai</w:t>
      </w:r>
      <w:r w:rsidR="00C047D0" w:rsidRPr="00F8225F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44578A" w:rsidRPr="00F8225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A225097" w14:textId="0C370DC7" w:rsidR="009C071C" w:rsidRPr="00F8225F" w:rsidRDefault="009C071C" w:rsidP="00F8225F">
      <w:pPr>
        <w:pStyle w:val="Heading5"/>
        <w:numPr>
          <w:ilvl w:val="0"/>
          <w:numId w:val="10"/>
        </w:numPr>
        <w:shd w:val="clear" w:color="auto" w:fill="FFFFFF"/>
        <w:spacing w:before="0" w:after="0"/>
        <w:ind w:left="360"/>
        <w:rPr>
          <w:rFonts w:ascii="Times New Roman" w:hAnsi="Times New Roman" w:cs="Times New Roman"/>
          <w:b w:val="0"/>
          <w:color w:val="1F1F1F"/>
          <w:sz w:val="24"/>
          <w:szCs w:val="24"/>
        </w:rPr>
      </w:pPr>
      <w:r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lastRenderedPageBreak/>
        <w:t>Coursera course</w:t>
      </w:r>
      <w:r w:rsidR="002F771A">
        <w:rPr>
          <w:rFonts w:ascii="Times New Roman" w:eastAsia="Times New Roman" w:hAnsi="Times New Roman" w:cs="Times New Roman"/>
          <w:b w:val="0"/>
          <w:sz w:val="24"/>
          <w:szCs w:val="24"/>
        </w:rPr>
        <w:t>s</w:t>
      </w:r>
      <w:r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 on </w:t>
      </w:r>
      <w:r w:rsidR="004307E6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“Neural Network and Deep Learning”, </w:t>
      </w:r>
      <w:r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“</w:t>
      </w:r>
      <w:r w:rsidR="00632139" w:rsidRPr="00F8225F">
        <w:rPr>
          <w:rFonts w:ascii="Times New Roman" w:hAnsi="Times New Roman" w:cs="Times New Roman"/>
          <w:b w:val="0"/>
          <w:color w:val="000000"/>
          <w:sz w:val="24"/>
          <w:szCs w:val="24"/>
          <w:shd w:val="clear" w:color="auto" w:fill="FFFFFF"/>
        </w:rPr>
        <w:t>Structuring Machine Learning Projects</w:t>
      </w:r>
      <w:r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”</w:t>
      </w:r>
      <w:r w:rsidR="004307E6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, “AI for Everyone”</w:t>
      </w:r>
      <w:r w:rsidR="00F8225F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, “</w:t>
      </w:r>
      <w:r w:rsidR="00F8225F" w:rsidRPr="00F8225F">
        <w:rPr>
          <w:rFonts w:ascii="Times New Roman" w:hAnsi="Times New Roman" w:cs="Times New Roman"/>
          <w:b w:val="0"/>
          <w:color w:val="1F1F1F"/>
          <w:sz w:val="24"/>
          <w:szCs w:val="24"/>
        </w:rPr>
        <w:t>Improving Deep Neural Networks: Hyperparameter tuning, Regularization and Optimization</w:t>
      </w:r>
      <w:r w:rsidR="00F8225F">
        <w:rPr>
          <w:rFonts w:ascii="Times New Roman" w:eastAsia="Times New Roman" w:hAnsi="Times New Roman" w:cs="Times New Roman"/>
          <w:b w:val="0"/>
          <w:sz w:val="24"/>
          <w:szCs w:val="24"/>
        </w:rPr>
        <w:t>”</w:t>
      </w:r>
      <w:r w:rsidR="004307E6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 </w:t>
      </w:r>
      <w:r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by deeplearning.ai</w:t>
      </w:r>
      <w:r w:rsidR="004307E6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 and “AWS Fundamentals: Going Cloud-</w:t>
      </w:r>
      <w:r w:rsidR="00DD68F7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Native</w:t>
      </w:r>
      <w:r w:rsidR="00BF65AD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”, “</w:t>
      </w:r>
      <w:r w:rsidR="002F4AC3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AWS Fundam</w:t>
      </w:r>
      <w:r w:rsidR="009C51E6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en</w:t>
      </w:r>
      <w:r w:rsidR="002F4AC3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tals: Migrating to the Cloud” </w:t>
      </w:r>
      <w:r w:rsidR="00DF0647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&amp; “AWS Fundamentals: Building Serverless Applications” </w:t>
      </w:r>
      <w:r w:rsidR="004307E6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by AWS</w:t>
      </w:r>
    </w:p>
    <w:p w14:paraId="6BE29640" w14:textId="29D9609B" w:rsidR="007B15E1" w:rsidRPr="006015BA" w:rsidRDefault="00386A85" w:rsidP="00DB28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>Two</w:t>
      </w:r>
      <w:r w:rsidR="009C51E6">
        <w:rPr>
          <w:rFonts w:ascii="Times New Roman" w:eastAsia="Times New Roman" w:hAnsi="Times New Roman" w:cs="Times New Roman"/>
          <w:sz w:val="24"/>
          <w:szCs w:val="24"/>
        </w:rPr>
        <w:t>-</w:t>
      </w:r>
      <w:r w:rsidR="00445837" w:rsidRPr="006015BA">
        <w:rPr>
          <w:rFonts w:ascii="Times New Roman" w:eastAsia="Times New Roman" w:hAnsi="Times New Roman" w:cs="Times New Roman"/>
          <w:sz w:val="24"/>
          <w:szCs w:val="24"/>
        </w:rPr>
        <w:t xml:space="preserve">month internship at Mumbai International Airport Limited (GVK) in the IT department as a 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>software</w:t>
      </w:r>
      <w:r w:rsidR="00445837" w:rsidRPr="006015BA">
        <w:rPr>
          <w:rFonts w:ascii="Times New Roman" w:eastAsia="Times New Roman" w:hAnsi="Times New Roman" w:cs="Times New Roman"/>
          <w:sz w:val="24"/>
          <w:szCs w:val="24"/>
        </w:rPr>
        <w:t xml:space="preserve"> developer in collaboration with </w:t>
      </w:r>
      <w:r w:rsidR="00FB0D06" w:rsidRPr="006015BA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445837" w:rsidRPr="006015BA">
        <w:rPr>
          <w:rFonts w:ascii="Times New Roman" w:eastAsia="Times New Roman" w:hAnsi="Times New Roman" w:cs="Times New Roman"/>
          <w:sz w:val="24"/>
          <w:szCs w:val="24"/>
        </w:rPr>
        <w:t>Wipro team.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</w:p>
    <w:p w14:paraId="11F0BCF9" w14:textId="2554B839" w:rsidR="00A70900" w:rsidRDefault="00A70900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EAAF648" w14:textId="08F217F6" w:rsidR="007B15E1" w:rsidRPr="006015BA" w:rsidRDefault="00C047D0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ompleted/</w:t>
      </w:r>
      <w:r w:rsidR="0044578A"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Ongoing Projects:</w:t>
      </w:r>
    </w:p>
    <w:p w14:paraId="2FB70AB0" w14:textId="684B936C" w:rsidR="007B15E1" w:rsidRPr="006015BA" w:rsidRDefault="00B7065E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>Classification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 xml:space="preserve"> of skin diseases using Convolution Neural.</w:t>
      </w:r>
    </w:p>
    <w:p w14:paraId="1C21D662" w14:textId="36637C4A" w:rsidR="007B15E1" w:rsidRPr="006015BA" w:rsidRDefault="0044578A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K-Yantra, an IIT Mumbai initiative, to </w:t>
      </w:r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develop know-how for setting up an automated agriculture project.</w:t>
      </w:r>
    </w:p>
    <w:p w14:paraId="592A3C46" w14:textId="135BF5CD" w:rsidR="007B15E1" w:rsidRPr="006015BA" w:rsidRDefault="002440B1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Leveraging Convers</w:t>
      </w:r>
      <w:r w:rsidR="009C51E6">
        <w:rPr>
          <w:rFonts w:ascii="Times New Roman" w:eastAsia="Times New Roman" w:hAnsi="Times New Roman" w:cs="Times New Roman"/>
          <w:sz w:val="24"/>
          <w:szCs w:val="24"/>
          <w:highlight w:val="white"/>
        </w:rPr>
        <w:t>a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tional AI for Secure Healthcare Assistance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.</w:t>
      </w:r>
    </w:p>
    <w:p w14:paraId="44573EFE" w14:textId="40C373BF" w:rsidR="007B15E1" w:rsidRDefault="0044578A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Presenting Obstacles Around an Airport Aerodrome Using Google Earth Pro and HereMaps API on a web-based </w:t>
      </w:r>
      <w:r w:rsidR="00D75C15"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App</w:t>
      </w:r>
      <w:r w:rsidR="00D75C15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(SMART</w:t>
      </w:r>
      <w:r w:rsidR="006C743B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INDIA HACKATHON 2019)</w:t>
      </w:r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.</w:t>
      </w:r>
    </w:p>
    <w:p w14:paraId="4921FBE1" w14:textId="498AE2F0" w:rsidR="00C047D0" w:rsidRPr="006C743B" w:rsidRDefault="00C047D0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C047D0">
        <w:rPr>
          <w:rFonts w:ascii="Times New Roman" w:eastAsia="Times New Roman" w:hAnsi="Times New Roman" w:cs="Times New Roman"/>
          <w:sz w:val="24"/>
          <w:szCs w:val="24"/>
        </w:rPr>
        <w:t>Context Classification from audio conversations (SYMBIOSIS AI HACKATHON 2019)</w:t>
      </w:r>
      <w:r w:rsidR="006C743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030E9C0" w14:textId="09F3926E" w:rsidR="006C743B" w:rsidRPr="009C51E6" w:rsidRDefault="006C743B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ttentiveness and Attendance Detection Problem/Current </w:t>
      </w:r>
      <w:r w:rsidR="00D75C15">
        <w:rPr>
          <w:rFonts w:ascii="Times New Roman" w:eastAsia="Times New Roman" w:hAnsi="Times New Roman" w:cs="Times New Roman"/>
          <w:sz w:val="24"/>
          <w:szCs w:val="24"/>
        </w:rPr>
        <w:t>Situation (INDI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INGAPORE HACKATHON 2019).</w:t>
      </w:r>
    </w:p>
    <w:p w14:paraId="4CAE664E" w14:textId="6B03C0E3" w:rsidR="009C51E6" w:rsidRPr="00B7394C" w:rsidRDefault="009C51E6" w:rsidP="00DB288B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B7394C">
        <w:rPr>
          <w:rFonts w:ascii="Times New Roman" w:eastAsia="Times New Roman" w:hAnsi="Times New Roman" w:cs="Times New Roman"/>
          <w:sz w:val="24"/>
          <w:szCs w:val="24"/>
        </w:rPr>
        <w:t>Medical Analytica (</w:t>
      </w:r>
      <w:r w:rsidR="00B7394C" w:rsidRPr="00B7394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There is a wave of emotional </w:t>
      </w:r>
      <w:r w:rsidR="00B7394C" w:rsidRPr="00B7394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instability</w:t>
      </w:r>
      <w:r w:rsidR="00B7394C" w:rsidRPr="00B7394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 among people who are on a downward spiral in life or are going through hard times. We have developed a chat companion to make the user feel better and to track analysis of </w:t>
      </w:r>
      <w:r w:rsidR="00376867" w:rsidRPr="00B7394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user’s</w:t>
      </w:r>
      <w:r w:rsidR="00B7394C" w:rsidRPr="00B7394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 </w:t>
      </w:r>
      <w:r w:rsidR="00B7394C" w:rsidRPr="00B7394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behavior</w:t>
      </w:r>
      <w:r w:rsidR="00B7394C" w:rsidRPr="00B7394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. Chat endpoints have been secured using jwt and the website is provided with SSL feature</w:t>
      </w:r>
      <w:r w:rsidRPr="00B7394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)</w:t>
      </w:r>
    </w:p>
    <w:p w14:paraId="3B23EEC0" w14:textId="10DD59F0" w:rsidR="007B076E" w:rsidRPr="00C047D0" w:rsidRDefault="00C047D0" w:rsidP="006532C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047D0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C047D0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C047D0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C047D0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  <w:t xml:space="preserve"> </w:t>
      </w:r>
    </w:p>
    <w:sectPr w:rsidR="007B076E" w:rsidRPr="00C047D0" w:rsidSect="00543672">
      <w:pgSz w:w="11906" w:h="16838" w:code="9"/>
      <w:pgMar w:top="270" w:right="1440" w:bottom="540" w:left="126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0446A"/>
    <w:multiLevelType w:val="hybridMultilevel"/>
    <w:tmpl w:val="B6AA1332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B0AE7"/>
    <w:multiLevelType w:val="hybridMultilevel"/>
    <w:tmpl w:val="7242C38C"/>
    <w:lvl w:ilvl="0" w:tplc="B8424D6A">
      <w:start w:val="1"/>
      <w:numFmt w:val="bullet"/>
      <w:lvlText w:val="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F72A0E"/>
    <w:multiLevelType w:val="multilevel"/>
    <w:tmpl w:val="34586042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4263453"/>
    <w:multiLevelType w:val="multilevel"/>
    <w:tmpl w:val="04408C12"/>
    <w:lvl w:ilvl="0">
      <w:start w:val="1"/>
      <w:numFmt w:val="bullet"/>
      <w:lvlText w:val="❖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7200" w:hanging="360"/>
      </w:pPr>
      <w:rPr>
        <w:u w:val="none"/>
      </w:rPr>
    </w:lvl>
  </w:abstractNum>
  <w:abstractNum w:abstractNumId="4" w15:restartNumberingAfterBreak="0">
    <w:nsid w:val="28EF1C38"/>
    <w:multiLevelType w:val="multilevel"/>
    <w:tmpl w:val="9BE2D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7327D0"/>
    <w:multiLevelType w:val="multilevel"/>
    <w:tmpl w:val="129ADAA4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F2B38D3"/>
    <w:multiLevelType w:val="multilevel"/>
    <w:tmpl w:val="72ACB4E6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39192AA2"/>
    <w:multiLevelType w:val="hybridMultilevel"/>
    <w:tmpl w:val="7120429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307885"/>
    <w:multiLevelType w:val="hybridMultilevel"/>
    <w:tmpl w:val="97FAF6CA"/>
    <w:lvl w:ilvl="0" w:tplc="40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9DD62D3"/>
    <w:multiLevelType w:val="hybridMultilevel"/>
    <w:tmpl w:val="1CD4326A"/>
    <w:lvl w:ilvl="0" w:tplc="40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5"/>
  </w:num>
  <w:num w:numId="5">
    <w:abstractNumId w:val="9"/>
  </w:num>
  <w:num w:numId="6">
    <w:abstractNumId w:val="8"/>
  </w:num>
  <w:num w:numId="7">
    <w:abstractNumId w:val="1"/>
  </w:num>
  <w:num w:numId="8">
    <w:abstractNumId w:val="4"/>
  </w:num>
  <w:num w:numId="9">
    <w:abstractNumId w:val="7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proofState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MbU0sTQys7QwNbNQ0lEKTi0uzszPAykwNKwFAPcSAwYtAAAA"/>
  </w:docVars>
  <w:rsids>
    <w:rsidRoot w:val="007B15E1"/>
    <w:rsid w:val="00012D8E"/>
    <w:rsid w:val="000E7F3A"/>
    <w:rsid w:val="00135452"/>
    <w:rsid w:val="002440B1"/>
    <w:rsid w:val="002F4AC3"/>
    <w:rsid w:val="002F545B"/>
    <w:rsid w:val="002F771A"/>
    <w:rsid w:val="0030298C"/>
    <w:rsid w:val="003124E8"/>
    <w:rsid w:val="00343E79"/>
    <w:rsid w:val="00376867"/>
    <w:rsid w:val="00386A85"/>
    <w:rsid w:val="003C09D6"/>
    <w:rsid w:val="003E1EFD"/>
    <w:rsid w:val="003E2443"/>
    <w:rsid w:val="004307E6"/>
    <w:rsid w:val="0044578A"/>
    <w:rsid w:val="00445837"/>
    <w:rsid w:val="00493747"/>
    <w:rsid w:val="004B2274"/>
    <w:rsid w:val="00543672"/>
    <w:rsid w:val="005B0252"/>
    <w:rsid w:val="006015BA"/>
    <w:rsid w:val="006075ED"/>
    <w:rsid w:val="00622A1D"/>
    <w:rsid w:val="00632139"/>
    <w:rsid w:val="006532CD"/>
    <w:rsid w:val="006610DE"/>
    <w:rsid w:val="006A4C13"/>
    <w:rsid w:val="006C743B"/>
    <w:rsid w:val="0075666F"/>
    <w:rsid w:val="007B076E"/>
    <w:rsid w:val="007B15E1"/>
    <w:rsid w:val="007E090D"/>
    <w:rsid w:val="007F0804"/>
    <w:rsid w:val="008A7833"/>
    <w:rsid w:val="008B2D52"/>
    <w:rsid w:val="00924A54"/>
    <w:rsid w:val="00931640"/>
    <w:rsid w:val="00937681"/>
    <w:rsid w:val="009C071C"/>
    <w:rsid w:val="009C51E6"/>
    <w:rsid w:val="00A70900"/>
    <w:rsid w:val="00B1051D"/>
    <w:rsid w:val="00B61229"/>
    <w:rsid w:val="00B7065E"/>
    <w:rsid w:val="00B7394C"/>
    <w:rsid w:val="00BE6A87"/>
    <w:rsid w:val="00BF1716"/>
    <w:rsid w:val="00BF65AD"/>
    <w:rsid w:val="00C047D0"/>
    <w:rsid w:val="00C170E1"/>
    <w:rsid w:val="00C456AE"/>
    <w:rsid w:val="00D75C15"/>
    <w:rsid w:val="00DB288B"/>
    <w:rsid w:val="00DD68F7"/>
    <w:rsid w:val="00DF0647"/>
    <w:rsid w:val="00E761E5"/>
    <w:rsid w:val="00F11AFF"/>
    <w:rsid w:val="00F24681"/>
    <w:rsid w:val="00F8225F"/>
    <w:rsid w:val="00FB0D06"/>
    <w:rsid w:val="00FC7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04A9E"/>
  <w15:docId w15:val="{201ED235-DD1C-4C63-A6BD-445B6C7F8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1716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6015B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246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22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225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70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1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86469">
          <w:marLeft w:val="0"/>
          <w:marRight w:val="0"/>
          <w:marTop w:val="0"/>
          <w:marBottom w:val="0"/>
          <w:divBdr>
            <w:top w:val="single" w:sz="6" w:space="6" w:color="FBEED5"/>
            <w:left w:val="single" w:sz="6" w:space="11" w:color="FBEED5"/>
            <w:bottom w:val="single" w:sz="6" w:space="6" w:color="FBEED5"/>
            <w:right w:val="single" w:sz="6" w:space="26" w:color="FBEED5"/>
          </w:divBdr>
        </w:div>
        <w:div w:id="1929579484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272756">
              <w:marLeft w:val="0"/>
              <w:marRight w:val="0"/>
              <w:marTop w:val="0"/>
              <w:marBottom w:val="300"/>
              <w:divBdr>
                <w:top w:val="single" w:sz="6" w:space="14" w:color="E3E3E3"/>
                <w:left w:val="single" w:sz="6" w:space="14" w:color="E3E3E3"/>
                <w:bottom w:val="single" w:sz="6" w:space="14" w:color="E3E3E3"/>
                <w:right w:val="single" w:sz="6" w:space="14" w:color="E3E3E3"/>
              </w:divBdr>
              <w:divsChild>
                <w:div w:id="1777404129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697316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1985896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02355955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60904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9177132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184707703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20134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1636064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337586949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133402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529606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341737503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697658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6469365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941722693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796341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2881241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749540030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147279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541285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51417637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588202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381677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883864900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68061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14043775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2</Pages>
  <Words>563</Words>
  <Characters>321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EDANT SAHAI</cp:lastModifiedBy>
  <cp:revision>62</cp:revision>
  <cp:lastPrinted>2019-09-16T17:20:00Z</cp:lastPrinted>
  <dcterms:created xsi:type="dcterms:W3CDTF">2019-04-03T17:02:00Z</dcterms:created>
  <dcterms:modified xsi:type="dcterms:W3CDTF">2020-05-11T15:30:00Z</dcterms:modified>
</cp:coreProperties>
</file>